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aldw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dw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0 Walnut Stree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ibaldw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79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er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